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63AF1E0" w14:textId="7FCE204F" w:rsidR="00A51CEE" w:rsidRDefault="00DE5E45" w:rsidP="00DE5E45">
      <w:pPr>
        <w:jc w:val="center"/>
        <w:rPr>
          <w:rFonts w:ascii="Arial-BoldMT" w:hAnsi="Arial-BoldMT" w:cs="Arial-BoldMT"/>
          <w:b/>
          <w:bCs/>
          <w:sz w:val="30"/>
          <w:szCs w:val="30"/>
          <w:lang w:val="en-IN" w:bidi="kn-IN"/>
        </w:rPr>
      </w:pPr>
      <w:r>
        <w:rPr>
          <w:rFonts w:ascii="Arial-BoldMT" w:hAnsi="Arial-BoldMT" w:cs="Arial-BoldMT"/>
          <w:b/>
          <w:bCs/>
          <w:sz w:val="30"/>
          <w:szCs w:val="30"/>
          <w:lang w:val="en-IN" w:bidi="kn-IN"/>
        </w:rPr>
        <w:t>CS-564 ML: Assignment 4</w:t>
      </w:r>
    </w:p>
    <w:p w14:paraId="67FF4DD6" w14:textId="5A3CB2EB" w:rsidR="00DE5E45" w:rsidRDefault="009200CB" w:rsidP="009200C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lang w:val="en-IN" w:bidi="kn-IN"/>
        </w:rPr>
      </w:pPr>
      <w:r>
        <w:rPr>
          <w:rFonts w:cstheme="minorHAnsi"/>
          <w:sz w:val="24"/>
          <w:szCs w:val="24"/>
          <w:lang w:val="en-IN" w:bidi="kn-IN"/>
        </w:rPr>
        <w:t xml:space="preserve">Task: Implemented a feedforward neural network for BBC News text classification into five categories, </w:t>
      </w:r>
      <w:r>
        <w:rPr>
          <w:rFonts w:ascii="ArialMT" w:hAnsi="ArialMT" w:cs="ArialMT"/>
          <w:lang w:val="en-IN" w:bidi="kn-IN"/>
        </w:rPr>
        <w:t xml:space="preserve">business, entertainment, politics, sport and tech. </w:t>
      </w:r>
    </w:p>
    <w:p w14:paraId="65A8C2B3" w14:textId="440C67EE" w:rsidR="00E82B32" w:rsidRDefault="00E82B32" w:rsidP="009200C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lang w:val="en-IN" w:bidi="kn-IN"/>
        </w:rPr>
      </w:pPr>
    </w:p>
    <w:p w14:paraId="2AFC00AF" w14:textId="1C2B59BF" w:rsidR="00E82B32" w:rsidRDefault="00E82B32" w:rsidP="009200CB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lang w:val="en-IN" w:bidi="kn-IN"/>
        </w:rPr>
      </w:pPr>
      <w:r>
        <w:rPr>
          <w:rFonts w:ascii="ArialMT" w:hAnsi="ArialMT" w:cs="ArialMT"/>
          <w:lang w:val="en-IN" w:bidi="kn-IN"/>
        </w:rPr>
        <w:t>Pre-processing</w:t>
      </w:r>
    </w:p>
    <w:p w14:paraId="173506A4" w14:textId="72F8FDB5" w:rsidR="00E82B32" w:rsidRDefault="00E82B32" w:rsidP="00E82B3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onsidered 50 words per article</w:t>
      </w:r>
    </w:p>
    <w:p w14:paraId="5529FB78" w14:textId="6CFE6B6A" w:rsidR="009E4D72" w:rsidRDefault="009E4D72" w:rsidP="00E82B3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Removed all stopwords</w:t>
      </w:r>
    </w:p>
    <w:p w14:paraId="08920D41" w14:textId="776BB7BE" w:rsidR="00E82B32" w:rsidRDefault="009E4D72" w:rsidP="00E82B32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onverted all words to lower case and removed all punctuations. </w:t>
      </w:r>
    </w:p>
    <w:p w14:paraId="2B16A341" w14:textId="70367B48" w:rsidR="007C4A25" w:rsidRDefault="009E4D72" w:rsidP="0053312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erformed stemming on each word</w:t>
      </w:r>
    </w:p>
    <w:p w14:paraId="7524644D" w14:textId="77777777" w:rsidR="002A20D0" w:rsidRPr="002A20D0" w:rsidRDefault="002A20D0" w:rsidP="005217C1">
      <w:pPr>
        <w:pStyle w:val="ListParagraph"/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</w:rPr>
      </w:pPr>
    </w:p>
    <w:p w14:paraId="023C9F2E" w14:textId="0720A713" w:rsidR="007C4A25" w:rsidRDefault="007C4A25" w:rsidP="0053312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IN"/>
        </w:rPr>
      </w:pPr>
      <w:r>
        <w:rPr>
          <w:rFonts w:cstheme="minorHAnsi"/>
          <w:sz w:val="24"/>
          <w:szCs w:val="24"/>
          <w:lang w:val="en-IN"/>
        </w:rPr>
        <w:t>Results: 70-10-20 (Train-Val-Test Split)</w:t>
      </w:r>
    </w:p>
    <w:p w14:paraId="0AB639C8" w14:textId="238A5923" w:rsidR="005476F2" w:rsidRDefault="001436B8" w:rsidP="0053312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0E020317" wp14:editId="178EA07B">
            <wp:extent cx="5731510" cy="3122930"/>
            <wp:effectExtent l="0" t="0" r="254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2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A5428" w14:textId="77777777" w:rsidR="005476F2" w:rsidRDefault="005476F2">
      <w:pPr>
        <w:rPr>
          <w:rFonts w:cstheme="minorHAnsi"/>
          <w:sz w:val="24"/>
          <w:szCs w:val="24"/>
          <w:lang w:val="en-IN"/>
        </w:rPr>
      </w:pPr>
      <w:r>
        <w:rPr>
          <w:rFonts w:cstheme="minorHAnsi"/>
          <w:sz w:val="24"/>
          <w:szCs w:val="24"/>
          <w:lang w:val="en-IN"/>
        </w:rPr>
        <w:br w:type="page"/>
      </w:r>
    </w:p>
    <w:p w14:paraId="663C7568" w14:textId="33261177" w:rsidR="009B6E12" w:rsidRDefault="009B6E12" w:rsidP="009B6E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IN"/>
        </w:rPr>
      </w:pPr>
      <w:r>
        <w:rPr>
          <w:rFonts w:cstheme="minorHAnsi"/>
          <w:sz w:val="24"/>
          <w:szCs w:val="24"/>
          <w:lang w:val="en-IN"/>
        </w:rPr>
        <w:lastRenderedPageBreak/>
        <w:t xml:space="preserve">Variation Studies:– Using activation ‘tanh’ for intermediate layers. </w:t>
      </w:r>
    </w:p>
    <w:p w14:paraId="112DAD67" w14:textId="3686243B" w:rsidR="00A625AA" w:rsidRDefault="00A625AA" w:rsidP="009B6E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IN"/>
        </w:rPr>
      </w:pPr>
      <w:r>
        <w:rPr>
          <w:rFonts w:cstheme="minorHAnsi"/>
          <w:sz w:val="24"/>
          <w:szCs w:val="24"/>
          <w:lang w:val="en-IN"/>
        </w:rPr>
        <w:t>Overall Results:</w:t>
      </w:r>
    </w:p>
    <w:p w14:paraId="5328BC0E" w14:textId="7BD57C50" w:rsidR="00A625AA" w:rsidRDefault="00A625AA" w:rsidP="009B6E12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480EF961" wp14:editId="6632CA3A">
            <wp:extent cx="3540883" cy="1905000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542759" cy="1906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CFBC4C" w14:textId="7C2FAF76" w:rsidR="00A625AA" w:rsidRDefault="00A625AA" w:rsidP="0053312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IN"/>
        </w:rPr>
      </w:pPr>
    </w:p>
    <w:p w14:paraId="4C6B2E96" w14:textId="083A65DE" w:rsidR="00A625AA" w:rsidRDefault="00A625AA" w:rsidP="0053312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IN"/>
        </w:rPr>
      </w:pPr>
      <w:r>
        <w:rPr>
          <w:rFonts w:cstheme="minorHAnsi"/>
          <w:sz w:val="24"/>
          <w:szCs w:val="24"/>
          <w:lang w:val="en-IN"/>
        </w:rPr>
        <w:t>Cross-Validation:</w:t>
      </w:r>
    </w:p>
    <w:p w14:paraId="43629BF0" w14:textId="7C43F767" w:rsidR="00A625AA" w:rsidRDefault="00A625AA" w:rsidP="0053312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2AD274C6" wp14:editId="4D66026E">
            <wp:extent cx="3172545" cy="1701209"/>
            <wp:effectExtent l="0" t="0" r="889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81645" cy="1706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71EB5" w14:textId="75C248FC" w:rsidR="00A625AA" w:rsidRDefault="00A625AA" w:rsidP="0053312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42742C17" wp14:editId="0276D745">
            <wp:extent cx="3113937" cy="1648047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25623" cy="16542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6CFE0" w14:textId="4145C367" w:rsidR="00A625AA" w:rsidRDefault="00E457D1" w:rsidP="0053312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0B1B577A" wp14:editId="3EE3F9E7">
            <wp:extent cx="3083442" cy="1641133"/>
            <wp:effectExtent l="0" t="0" r="3175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096953" cy="16483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D2F8AD" w14:textId="6E1819B6" w:rsidR="00BB0898" w:rsidRDefault="00345359" w:rsidP="0053312F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IN"/>
        </w:rPr>
      </w:pPr>
      <w:r>
        <w:rPr>
          <w:rFonts w:cstheme="minorHAnsi"/>
          <w:sz w:val="24"/>
          <w:szCs w:val="24"/>
          <w:lang w:val="en-IN"/>
        </w:rPr>
        <w:t>We can see that the overall accuracy using tanh is 56.39%. In general, using tanh performs slightly better than using relu</w:t>
      </w:r>
    </w:p>
    <w:p w14:paraId="2D9F52C7" w14:textId="77777777" w:rsidR="00BB0898" w:rsidRDefault="00BB0898">
      <w:pPr>
        <w:rPr>
          <w:rFonts w:cstheme="minorHAnsi"/>
          <w:sz w:val="24"/>
          <w:szCs w:val="24"/>
          <w:lang w:val="en-IN"/>
        </w:rPr>
      </w:pPr>
      <w:r>
        <w:rPr>
          <w:rFonts w:cstheme="minorHAnsi"/>
          <w:sz w:val="24"/>
          <w:szCs w:val="24"/>
          <w:lang w:val="en-IN"/>
        </w:rPr>
        <w:br w:type="page"/>
      </w:r>
    </w:p>
    <w:p w14:paraId="5D65D6AF" w14:textId="4DC9A3D3" w:rsidR="004936E6" w:rsidRDefault="003D01AA" w:rsidP="003D01A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IN"/>
        </w:rPr>
      </w:pPr>
      <w:r>
        <w:rPr>
          <w:rFonts w:cstheme="minorHAnsi"/>
          <w:sz w:val="24"/>
          <w:szCs w:val="24"/>
          <w:lang w:val="en-IN"/>
        </w:rPr>
        <w:lastRenderedPageBreak/>
        <w:t xml:space="preserve">Variation Studies: Using </w:t>
      </w:r>
      <w:r w:rsidR="004936E6">
        <w:rPr>
          <w:rFonts w:cstheme="minorHAnsi"/>
          <w:sz w:val="24"/>
          <w:szCs w:val="24"/>
          <w:lang w:val="en-IN"/>
        </w:rPr>
        <w:t>SGD</w:t>
      </w:r>
      <w:r>
        <w:rPr>
          <w:rFonts w:cstheme="minorHAnsi"/>
          <w:sz w:val="24"/>
          <w:szCs w:val="24"/>
          <w:lang w:val="en-IN"/>
        </w:rPr>
        <w:t xml:space="preserve"> optimizer instead of Adam.</w:t>
      </w:r>
    </w:p>
    <w:p w14:paraId="5915FB5A" w14:textId="2F09843C" w:rsidR="004936E6" w:rsidRDefault="004936E6" w:rsidP="003D01A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IN"/>
        </w:rPr>
      </w:pPr>
      <w:r>
        <w:rPr>
          <w:rFonts w:cstheme="minorHAnsi"/>
          <w:sz w:val="24"/>
          <w:szCs w:val="24"/>
          <w:lang w:val="en-IN"/>
        </w:rPr>
        <w:t>Overall Accuracy:</w:t>
      </w:r>
    </w:p>
    <w:p w14:paraId="276DA245" w14:textId="51FE47A4" w:rsidR="003D01AA" w:rsidRDefault="004936E6" w:rsidP="003D01A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2052EEC8" wp14:editId="3DB64AEA">
            <wp:extent cx="3730989" cy="2000250"/>
            <wp:effectExtent l="0" t="0" r="3175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36580" cy="20032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D01AA">
        <w:rPr>
          <w:rFonts w:cstheme="minorHAnsi"/>
          <w:sz w:val="24"/>
          <w:szCs w:val="24"/>
          <w:lang w:val="en-IN"/>
        </w:rPr>
        <w:t xml:space="preserve"> </w:t>
      </w:r>
    </w:p>
    <w:p w14:paraId="230F3473" w14:textId="05A8568E" w:rsidR="00772A31" w:rsidRDefault="00772A31" w:rsidP="003D01A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IN"/>
        </w:rPr>
      </w:pPr>
      <w:r>
        <w:rPr>
          <w:rFonts w:cstheme="minorHAnsi"/>
          <w:sz w:val="24"/>
          <w:szCs w:val="24"/>
          <w:lang w:val="en-IN"/>
        </w:rPr>
        <w:t>Cross-Validation:</w:t>
      </w:r>
    </w:p>
    <w:p w14:paraId="260D4C52" w14:textId="22FC97F1" w:rsidR="00772A31" w:rsidRDefault="00772A31" w:rsidP="003D01A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27670B70" wp14:editId="29684B45">
            <wp:extent cx="2997200" cy="1592907"/>
            <wp:effectExtent l="0" t="0" r="0" b="762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007890" cy="15985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5DCF51" w14:textId="4B807ED0" w:rsidR="00772A31" w:rsidRDefault="00772A31" w:rsidP="003D01AA">
      <w:pPr>
        <w:autoSpaceDE w:val="0"/>
        <w:autoSpaceDN w:val="0"/>
        <w:adjustRightInd w:val="0"/>
        <w:spacing w:after="0" w:line="240" w:lineRule="auto"/>
        <w:rPr>
          <w:rFonts w:cstheme="minorHAnsi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1B8DCA6E" wp14:editId="2776DA3B">
            <wp:extent cx="2959100" cy="1593640"/>
            <wp:effectExtent l="0" t="0" r="0" b="698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973214" cy="160124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9DAFA" w14:textId="0AC2F3CB" w:rsidR="001A2952" w:rsidRDefault="003B572A">
      <w:pPr>
        <w:rPr>
          <w:rFonts w:cstheme="minorHAnsi"/>
          <w:sz w:val="24"/>
          <w:szCs w:val="24"/>
          <w:lang w:val="en-IN"/>
        </w:rPr>
      </w:pPr>
      <w:r>
        <w:rPr>
          <w:noProof/>
        </w:rPr>
        <w:drawing>
          <wp:inline distT="0" distB="0" distL="0" distR="0" wp14:anchorId="4F1458D5" wp14:editId="1D8629E0">
            <wp:extent cx="2895600" cy="1557516"/>
            <wp:effectExtent l="0" t="0" r="0" b="508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06732" cy="1563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784C6" w14:textId="214F016F" w:rsidR="0030563B" w:rsidRPr="00D34E79" w:rsidRDefault="003B572A" w:rsidP="0030563B">
      <w:pPr>
        <w:rPr>
          <w:rFonts w:cstheme="minorHAnsi"/>
          <w:sz w:val="24"/>
          <w:szCs w:val="24"/>
          <w:lang w:val="en-IN"/>
        </w:rPr>
      </w:pPr>
      <w:r>
        <w:rPr>
          <w:rFonts w:cstheme="minorHAnsi"/>
          <w:sz w:val="24"/>
          <w:szCs w:val="24"/>
          <w:lang w:val="en-IN"/>
        </w:rPr>
        <w:t xml:space="preserve">We can see that the overall accuracy using SGD optimizer is only around 20-26%. The Adam optimizer is much better than SGD as an optimizer. </w:t>
      </w:r>
    </w:p>
    <w:p w14:paraId="736DF2AA" w14:textId="5840FFD1" w:rsidR="00D34E79" w:rsidRPr="00D34E79" w:rsidRDefault="00D34E79" w:rsidP="00D34E79">
      <w:pPr>
        <w:rPr>
          <w:rFonts w:cstheme="minorHAnsi"/>
          <w:sz w:val="24"/>
          <w:szCs w:val="24"/>
          <w:lang w:val="en-IN"/>
        </w:rPr>
      </w:pPr>
    </w:p>
    <w:sectPr w:rsidR="00D34E79" w:rsidRPr="00D34E7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unga">
    <w:panose1 w:val="00000400000000000000"/>
    <w:charset w:val="00"/>
    <w:family w:val="swiss"/>
    <w:pitch w:val="variable"/>
    <w:sig w:usb0="00400003" w:usb1="00000000" w:usb2="00000000" w:usb3="00000000" w:csb0="00000001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896448C"/>
    <w:multiLevelType w:val="hybridMultilevel"/>
    <w:tmpl w:val="DE1A2B4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4A0F7D"/>
    <w:multiLevelType w:val="hybridMultilevel"/>
    <w:tmpl w:val="BF2A3A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D51010A"/>
    <w:multiLevelType w:val="hybridMultilevel"/>
    <w:tmpl w:val="0C8E128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1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QwNLcwNjQ3MDO1MDdV0lEKTi0uzszPAykwrQUAEW8CzywAAAA="/>
  </w:docVars>
  <w:rsids>
    <w:rsidRoot w:val="005C2031"/>
    <w:rsid w:val="000221D2"/>
    <w:rsid w:val="001436B8"/>
    <w:rsid w:val="001662B8"/>
    <w:rsid w:val="001A2952"/>
    <w:rsid w:val="001C38BB"/>
    <w:rsid w:val="002619FA"/>
    <w:rsid w:val="002A20D0"/>
    <w:rsid w:val="0030563B"/>
    <w:rsid w:val="00345359"/>
    <w:rsid w:val="003522AB"/>
    <w:rsid w:val="00357B48"/>
    <w:rsid w:val="00360D96"/>
    <w:rsid w:val="003B572A"/>
    <w:rsid w:val="003D01AA"/>
    <w:rsid w:val="003F5AA6"/>
    <w:rsid w:val="004936E6"/>
    <w:rsid w:val="00505775"/>
    <w:rsid w:val="005217C1"/>
    <w:rsid w:val="0053312F"/>
    <w:rsid w:val="005476F2"/>
    <w:rsid w:val="005C2031"/>
    <w:rsid w:val="006101F5"/>
    <w:rsid w:val="006545EA"/>
    <w:rsid w:val="007432EF"/>
    <w:rsid w:val="00772A31"/>
    <w:rsid w:val="007C4A25"/>
    <w:rsid w:val="007E1A7D"/>
    <w:rsid w:val="00825017"/>
    <w:rsid w:val="008A63DF"/>
    <w:rsid w:val="009200CB"/>
    <w:rsid w:val="00964288"/>
    <w:rsid w:val="00970A4D"/>
    <w:rsid w:val="009B6E12"/>
    <w:rsid w:val="009D34ED"/>
    <w:rsid w:val="009E4D72"/>
    <w:rsid w:val="00A31082"/>
    <w:rsid w:val="00A51CEE"/>
    <w:rsid w:val="00A625AA"/>
    <w:rsid w:val="00A64D57"/>
    <w:rsid w:val="00AC0B69"/>
    <w:rsid w:val="00B371C9"/>
    <w:rsid w:val="00BB0898"/>
    <w:rsid w:val="00BF51DA"/>
    <w:rsid w:val="00C75CA4"/>
    <w:rsid w:val="00CE39DF"/>
    <w:rsid w:val="00D34E79"/>
    <w:rsid w:val="00D44E79"/>
    <w:rsid w:val="00DD5EE0"/>
    <w:rsid w:val="00DE5E45"/>
    <w:rsid w:val="00E30CC8"/>
    <w:rsid w:val="00E457D1"/>
    <w:rsid w:val="00E71F1E"/>
    <w:rsid w:val="00E723DA"/>
    <w:rsid w:val="00E82B32"/>
    <w:rsid w:val="00F06CD9"/>
    <w:rsid w:val="00F307D7"/>
    <w:rsid w:val="00F53553"/>
    <w:rsid w:val="00F711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k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E503C3"/>
  <w15:chartTrackingRefBased/>
  <w15:docId w15:val="{8C379EA6-FEE6-48CE-A84D-E05A894A9E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2B3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2595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31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426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3922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308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871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3</Pages>
  <Words>130</Words>
  <Characters>74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schal A</dc:creator>
  <cp:keywords/>
  <dc:description/>
  <cp:lastModifiedBy>Nischal A</cp:lastModifiedBy>
  <cp:revision>55</cp:revision>
  <dcterms:created xsi:type="dcterms:W3CDTF">2021-11-19T17:50:00Z</dcterms:created>
  <dcterms:modified xsi:type="dcterms:W3CDTF">2021-11-21T12:14:00Z</dcterms:modified>
</cp:coreProperties>
</file>